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Accountant Internship Position at [Company Name], Johannesburg</w:t>
      </w:r>
    </w:p>
    <w:bookmarkEnd w:id="20"/>
    <w:p>
      <w:pPr>
        <w:pStyle w:val="BodyText"/>
      </w:pPr>
      <w:r>
        <w:t xml:space="preserve">Thando Molefe</w:t>
      </w:r>
    </w:p>
    <w:p>
      <w:pPr>
        <w:pStyle w:val="BodyText"/>
      </w:pPr>
      <w:r>
        <w:t xml:space="preserve">45 Blythswood Road, Sandton, Johannesburg</w:t>
      </w:r>
    </w:p>
    <w:p>
      <w:pPr>
        <w:pStyle w:val="BodyText"/>
      </w:pPr>
      <w:r>
        <w:t xml:space="preserve">thandomolefe@email.com | +27 76 892 3456</w:t>
      </w:r>
    </w:p>
    <w:p>
      <w:pPr>
        <w:pStyle w:val="BodyText"/>
      </w:pPr>
      <w:r>
        <w:t xml:space="preserve">October 26, 2023</w:t>
      </w:r>
    </w:p>
    <w:p>
      <w:pPr>
        <w:pStyle w:val="BodyText"/>
      </w:pPr>
      <w:r>
        <w:t xml:space="preserve">Recruitment Team</w:t>
      </w:r>
      <w:r>
        <w:br/>
      </w:r>
      <w:r>
        <w:t xml:space="preserve">[Company Name]</w:t>
      </w:r>
      <w:r>
        <w:br/>
      </w:r>
      <w:r>
        <w:t xml:space="preserve">Level 8, The Africa Trade Centre</w:t>
      </w:r>
      <w:r>
        <w:br/>
      </w:r>
      <w:r>
        <w:t xml:space="preserve">45 Park Road, Sandton City</w:t>
      </w:r>
      <w:r>
        <w:br/>
      </w:r>
      <w:r>
        <w:t xml:space="preserve">Johannesburg, 2196</w:t>
      </w:r>
    </w:p>
    <w:bookmarkStart w:id="21" w:name="X55711d82c928e7dfd4b214ecb4310b71fbcc738"/>
    <w:p>
      <w:pPr>
        <w:pStyle w:val="Heading2"/>
      </w:pPr>
      <w:r>
        <w:t xml:space="preserve">Subject: Application for Accountant Internship Position</w:t>
      </w:r>
    </w:p>
    <w:bookmarkEnd w:id="21"/>
    <w:p>
      <w:pPr>
        <w:pStyle w:val="FirstParagraph"/>
      </w:pPr>
      <w:r>
        <w:t xml:space="preserve">Dear Hiring Team,</w:t>
      </w:r>
    </w:p>
    <w:p>
      <w:pPr>
        <w:pStyle w:val="BodyText"/>
      </w:pPr>
      <w:r>
        <w:t xml:space="preserve">It is with profound enthusiasm that I submit my application as an aspiring Accountant seeking the prestigious Accountant Internship opportunity at [Company Name] in the dynamic financial hub of South Africa Johannesburg. As a final-year Bachelor of Commerce (BCom) student specializing in Accounting at the University of Johannesburg, I have meticulously aligned my academic pursuits and professional development with the evolving demands of South Africa's financial landscape. This</w:t>
      </w:r>
      <w:r>
        <w:t xml:space="preserve"> </w:t>
      </w:r>
      <w:r>
        <w:rPr>
          <w:bCs/>
          <w:b/>
        </w:rPr>
        <w:t xml:space="preserve">Internship Application Letter</w:t>
      </w:r>
      <w:r>
        <w:t xml:space="preserve"> </w:t>
      </w:r>
      <w:r>
        <w:t xml:space="preserve">serves as a testament to my unwavering commitment to excellence in accounting practice within one of Africa's most vibrant economic centres.</w:t>
      </w:r>
    </w:p>
    <w:p>
      <w:pPr>
        <w:pStyle w:val="BodyText"/>
      </w:pPr>
      <w:r>
        <w:t xml:space="preserve">My academic journey has been characterized by rigorous engagement with South African accounting standards (SAICA), financial reporting frameworks, and the intricate tax regulations governing our nation. In my recent semester, I achieved distinction in Advanced Financial Accounting and Auditing – modules that required me to analyze complex case studies involving multi-divisional entities within South Africa Johannesburg's corporate ecosystem. I particularly excelled in a capstone project where I developed a comprehensive financial management strategy for a fictional Johannesburg-based SME (Small and Medium Enterprise), demonstrating proficiency in both local GAAP compliance and practical application of accounting software like Sage X3 and QuickBooks, which are pivotal tools for any Accountant operating within South Africa's business environment.</w:t>
      </w:r>
    </w:p>
    <w:p>
      <w:pPr>
        <w:pStyle w:val="BodyText"/>
      </w:pPr>
      <w:r>
        <w:t xml:space="preserve">What excites me most about pursuing this internship in South Africa Johannesburg is the unparalleled opportunity to witness firsthand how accounting functions as the financial backbone of our nation's economic engine. As the financial capital of South Africa, Johannesburg hosts over 70% of the country's major corporations, including global banking institutions and Fortune 500 subsidiaries. This concentration creates an exceptionally rich learning environment where I can observe real-time application of accounting principles in high-stakes transactions – from mining sector compliance with the Mineral and Petroleum Resources Development Act to financial structuring for Black Economic Empowerment initiatives. I am particularly eager to contribute to [Company Name]'s work in South Africa Johannesburg, where your firm's reputation for ethical financial stewardship aligns perfectly with my professional ethos.</w:t>
      </w:r>
    </w:p>
    <w:p>
      <w:pPr>
        <w:pStyle w:val="BodyText"/>
      </w:pPr>
      <w:r>
        <w:t xml:space="preserve">My practical experience further solidifies my readiness for this internship. As a volunteer accounting assistant at the Johannesburg-based non-profit "Financial Literacy For All," I supported month-end closing processes, managed petty cash systems, and prepared financial summaries for donor reporting. This role demanded meticulous attention to detail while navigating South Africa's regulatory requirements under the Companies Act 71 of 2008. I also completed a three-month externship at M&amp;G Financial Services in Sandton, where I assisted senior Accountants with reconciliations across multiple currency transactions and contributed to VAT compliance documentation for international clients – experiences that honed my ability to operate effectively within South Africa Johannesburg's complex financial infrastructure.</w:t>
      </w:r>
    </w:p>
    <w:p>
      <w:pPr>
        <w:pStyle w:val="BodyText"/>
      </w:pPr>
      <w:r>
        <w:t xml:space="preserve">I understand that excellence in accounting requires more than technical proficiency; it demands integrity, cultural intelligence, and an understanding of South Africa's socio-economic context. My volunteer work with township entrepreneurs through the JHB Small Business Initiative has cultivated my ability to communicate financial concepts accessibly across diverse socioeconomic backgrounds – a skill critical for any Accountant serving South Africa Johannesburg's multicultural business community. I am equally committed to ethical accounting practices that support sustainable development goals, having completed SAICA's mandatory Ethics and Professional Development module with distinction.</w:t>
      </w:r>
    </w:p>
    <w:p>
      <w:pPr>
        <w:pStyle w:val="BodyText"/>
      </w:pPr>
      <w:r>
        <w:t xml:space="preserve">The strategic importance of accurate financial management in South Africa Johannesburg cannot be overstated. With the city serving as a gateway for foreign investment across the African continent, Accountants are pivotal in ensuring transparency that attracts global capital. I am deeply impressed by [Company Name]'s recent work on the Eskom restructuring project and your commitment to developing local talent – values I embody through my volunteer teaching of basic bookkeeping at Soweto community centres. This internship represents a crucial step where I can apply my academic knowledge while absorbing the nuanced practices that define professional accounting excellence in South Africa's premier financial district.</w:t>
      </w:r>
    </w:p>
    <w:p>
      <w:pPr>
        <w:pStyle w:val="BodyText"/>
      </w:pPr>
      <w:r>
        <w:t xml:space="preserve">What sets me apart is my proactive approach to continuous learning within South Africa's evolving regulatory framework. I actively follow SAICA's quarterly publications and have recently completed a specialized course on International Financial Reporting Standards (IFRS) as applied to South African entities. I am particularly interested in exploring how emerging technologies like blockchain are transforming financial auditing processes – an area [Company Name] has been recognized for pioneering in Johannesburg's tech-forward business landscape.</w:t>
      </w:r>
    </w:p>
    <w:p>
      <w:pPr>
        <w:pStyle w:val="BodyText"/>
      </w:pPr>
      <w:r>
        <w:t xml:space="preserve">As a proud South African from Soweto who understands the transformative power of education and opportunity, I am eager to contribute to the growth of [Company Name] while developing into a professional Accountant who serves both corporate objectives and broader societal needs. This internship would not only advance my technical skills but also deepen my understanding of how ethical accounting practices foster trust in South Africa Johannesburg's economic ecosystem – a vision that resonates with your firm's mission statement.</w:t>
      </w:r>
    </w:p>
    <w:p>
      <w:pPr>
        <w:pStyle w:val="BodyText"/>
      </w:pPr>
      <w:r>
        <w:t xml:space="preserve">I am confident that my academic foundation, practical exposure to South Africa Johannesburg's business environment, and unwavering commitment to accounting excellence position me as an ideal candidate for this internship. I have attached my detailed CV and academic transcripts for your review. I welcome the opportunity to discuss how my proactive approach and dedication align with [Company Name]'s objectives during an interview at your convenience.</w:t>
      </w:r>
    </w:p>
    <w:p>
      <w:pPr>
        <w:pStyle w:val="BodyText"/>
      </w:pPr>
      <w:r>
        <w:t xml:space="preserve">Thank you for considering my application as part of this vital Accountant Internship program in South Africa Johannesburg. I look forward to the possibility of contributing to your team's continued success while growing under the guidance of industry professionals who exemplify excellence in our field.</w:t>
      </w:r>
    </w:p>
    <w:p>
      <w:pPr>
        <w:pStyle w:val="BodyText"/>
      </w:pPr>
      <w:r>
        <w:t xml:space="preserve">Yours sincerely,</w:t>
      </w:r>
    </w:p>
    <w:p>
      <w:pPr>
        <w:pStyle w:val="BodyText"/>
      </w:pPr>
      <w:r>
        <w:rPr>
          <w:bCs/>
          <w:b/>
        </w:rPr>
        <w:t xml:space="preserve">Thando Molefe</w:t>
      </w:r>
    </w:p>
    <w:p>
      <w:pPr>
        <w:pStyle w:val="BodyText"/>
      </w:pPr>
      <w:r>
        <w:t xml:space="preserve">BCom (Accounting) Candidate, University of Johannesbu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6-07-24T11:20:14Z</dcterms:created>
  <dcterms:modified xsi:type="dcterms:W3CDTF">2026-07-24T11:20:14Z</dcterms:modified>
</cp:coreProperties>
</file>

<file path=docProps/custom.xml><?xml version="1.0" encoding="utf-8"?>
<Properties xmlns="http://schemas.openxmlformats.org/officeDocument/2006/custom-properties" xmlns:vt="http://schemas.openxmlformats.org/officeDocument/2006/docPropsVTypes"/>
</file>